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4092284325c31555a3a40bc3051364510dc5ea"/>
    <w:p>
      <w:pPr>
        <w:pStyle w:val="Heading1"/>
      </w:pPr>
      <w:r>
        <w:t xml:space="preserve">Modern Arabic Words (الْكَلِمَاتِ الْعَرَبِيَّةِ الْحَدِيثَةِ)</w:t>
      </w:r>
    </w:p>
    <w:bookmarkStart w:id="25" w:name="syarah-apps-تطبيقات-سيارة"/>
    <w:p>
      <w:pPr>
        <w:pStyle w:val="Heading2"/>
      </w:pPr>
      <w:r>
        <w:t xml:space="preserve">Syarah Apps (تَطْبِيقَاتُ سَيَّارَةٍ)</w:t>
      </w:r>
    </w:p>
    <w:bookmarkStart w:id="23" w:name="photographer-app-تطبيق-المصور"/>
    <w:p>
      <w:pPr>
        <w:pStyle w:val="Heading3"/>
      </w:pPr>
      <w:r>
        <w:t xml:space="preserve">Photographer App (تَطْبِيقُ الْمُصَوِّرِ)</w:t>
      </w:r>
    </w:p>
    <w:bookmarkStart w:id="20" w:name="add-car-إضافة-السيارة"/>
    <w:p>
      <w:pPr>
        <w:pStyle w:val="Heading4"/>
      </w:pPr>
      <w:r>
        <w:t xml:space="preserve">Add Car (إِضَافَةُ السَّيَّارَةِ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14"/>
        <w:gridCol w:w="788"/>
        <w:gridCol w:w="514"/>
        <w:gridCol w:w="788"/>
        <w:gridCol w:w="53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ot 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ot word mean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 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 word mean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صَف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escri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وَاصِفَا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حَقَّقْ مِن مَوَاصِفَاتِ السَيَّارَةِ قَبْلَ الشِّرَاءِ. (Check the car specifications before buying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دَخ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nter, to go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دَاخِلِيَّ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دَّاخِلِيَّةُ الوَاسِعَةُ تُوفِّرُ رَاحَةً لِلرُكَّابِ. (The spacious interior provides comfort for passenger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فِيدِيُ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فِيدِيُ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شَاهَدَ الفِيدِيُو الدَّعَائِيَ لِلمُنتَجِ. (Watch the promotional video of the produc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فَص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e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فَاصِي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مْكِنُكَ الحُصُولُ عَلَى تَفَاصِيلٍ إِضَافِيَّةٍ عَن العُرُوضِ. (You can get additional details about the offer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فِظ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save, to ke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ِفْظ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ا تَنْسَى حِفْظَ البَيَانَاتِ الهَامَّةِ. (Don’t forget to save important data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رْس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s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ِرْسَا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 بِإِرْسَالِ الرِّسَالَةِ النَّصِيَّةِ. (Send the text messag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سَنّ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َن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فِي أَيِّ سَنَةٍ وُلِدْتَ؟ (In which year were you born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َرَك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rand, to 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ارْك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ا مَارْكَةُ سَيَّارَتِكَ؟ (What is your car’s brand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رَد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َارِد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عْرِفُ هَذِهِ السَيَّارَةُ بِأَنَّهَا وَارِدَةٌ. (This car is known to be importe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نَوْع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, 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َوْع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ا هُوَ نَوْعُ الوَقُودِ الَّذِي تَحْتَاجُهُ السَّيَّارَةُ؟ (What type of fuel does the car need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سَع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y,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َع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حْقَقْ مِن سَعَةِ الخَزَانِ لِلسَّيَّارَةِ. (Check the capacity of the car’s tank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رَك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move, to d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حَرِّك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لْ تُفَضِّلُ السَّيَّارَاتُ بِمُحَرِّكٍ هَجِينٍ؟ (Do you prefer cars with hybrid engines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سِلِنْدُرَا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lin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ِلِنْدُرَا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lin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حْقَقْ مِن عَدَدِ السِّلِنْدُرَاتِ لِلسَّيَّارَةِ. (Check the number of cylinders for the ca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دَفْع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دَفْع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دَّفْعُ الرُّبَاعِيُّ مُفِيدٌ فِي الطُّرُقِ الوَعْرَةِ. (Four-wheel drive is useful in rough road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جِي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r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جِي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r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فَضَّلُ الجِيرُ الأُوتُومَاتِيِّ عَنْ الجِيرِ اليَدَوِيِّ. (Automatic gearbox is preferred over manual gearbox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لَوْ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َوْ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لَّوْنُ الأَحْمَرُ يُعْتَبَرُ جَذَّابًا لِلكَثِيرِ مِنَ النَّاسِ. (Red color is considered attractive by many peopl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خَرَج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َارِجِيٌ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خْتَرْ اللَّوْنَ الخَارِجِيَّ الَّذِي يُنَاسِبُكَ. (Choose the exterior color that suits you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خَرَج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xit, to le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َارِجِيَّ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َجِبُ التَأَكُّدُ مِن الخَارِجِيَّةِ لِلسَيَّارَةِ قَبْلَ الشِّرَاءِ. (You should check the exterior of the car before buying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خَرَج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xit, to le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ُرُوج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ضغط على الزر للخُرُوج. (Press the button to exi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دَخ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دَاخِلِيٌ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نْظِيفِ الدَّاخِلِيَّةِ بِانتِظَامٍ. (Clean the interior regularl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دَد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عَدَد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,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إِحْصَاءِ العَدَدِ الجَمْلِيِّ. (Count the total numbe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صَ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streng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حْصُن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se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سُّيُوحُ الَّتِي تَتَمَتَّعُ بِعَدَدٍ كَبِيرٍ مِنَ الأَحْصُنَةِ تُعْتَبَرُ قُوِّيَّةً. (Cars with a high number of horsepower are considered powerfu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خَزَ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َزَّا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عْبِئَةِ خَزَّانِ الوَقُودِ بِانتِظَامٍ. (Regularly fill up the fuel tank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قَد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fuel/prov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َقُود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حْقَقْ مِن نُوعِ الوَقُودِ الَّذِي يَنْسَبُ لِلسَّيَّارَةِ. (Check the type of fuel suitable for the ca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هَلَك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ons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سْتِهْلاَك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حِسَابِ اِسْتِهْلاَكِ الوَقُودِ لِلسَّيَّارَةِ. (Calculate the fuel consumption of the ca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سَرَع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speed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ُرْعَا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سُّرْعَاتُ العَالِيَةُ تَتَطَلَّبُ مَهَارَةً فِي القِيَادَةِ. (High speeds require skill in driving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َقْعَ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قَاعِد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نْظِيفِ المَقَاعِدِ بِانتِظَامٍ. (Clean the seats regularl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بَاب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بْوَاب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إِغْلَاقِ الأَبْوَابِ بِشَكْلٍ صَحِيحٍ. (Close the doors properl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َشَ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مَشَّ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التَّحْقِقِ مِن مُمَشَّى السَّيَّارَةِ. (Check the car’s mileag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ال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,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َال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,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فْحَصْ حَالَةَ السَّيَّارَةِ قَبْلَ الشِّرَاءِ. (Inspect the car’s condition before buying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سَعْ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َعْ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ارِنْ الْأَسْعَارَ لِتَحْصِلَ عَلَى السَّعْرِ الْمُنَاسِبِ. (Compare prices to get the suitable pric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حْد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َحْد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خْتَرْ الْوَ</w:t>
            </w:r>
          </w:p>
        </w:tc>
      </w:tr>
    </w:tbl>
    <w:bookmarkEnd w:id="20"/>
    <w:bookmarkStart w:id="21" w:name="choose-dealer-اختر-الموزع"/>
    <w:p>
      <w:pPr>
        <w:pStyle w:val="Heading4"/>
      </w:pPr>
      <w:r>
        <w:t xml:space="preserve">Choose Dealer (اِخْتَرِ الْمُوَزِّعَ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12"/>
        <w:gridCol w:w="1164"/>
        <w:gridCol w:w="745"/>
        <w:gridCol w:w="978"/>
        <w:gridCol w:w="451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ot 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word 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word 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ُونْلايْ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تَّسَوُّقُ أُونْلايْن شَائِعٌ - Online shopping is popu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َأَس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lead/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رَئِيسِيَّ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(Fem f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صَّفْحَةُ الرَئِيسِيَّةُ (Main P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دَّث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حْدِي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حْدِيثُ التَّطْبِيقِ - Updating the 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رَض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xhibit, to 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عْرِض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hib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زُرْ مَعْرِضَ الْفَنِّ. (Visit the art exhibit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رَض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عَرْض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عَرْضِ الصُّورَةِ. (Display the pictur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ثَّق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َثَائِ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َثَائِقُ الشَّرِكَةِ - The company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بَحَث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بَحْث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بدأ بَحْثَكَ الآن. (Start your search now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صَوَّ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hot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صُو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شارك الصُورَ الخاصة بك. (Share your picture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صَوَّ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hot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صَوِّرِي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tograp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صَوِّرِين مُحْتَرِفِين - Professional photograph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صَوَّ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epict/fi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صْوِي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tography/fil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صْوِيرُ الفِيلْمِ - The filming of the movi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صَوَّ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hot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صُور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رِنِي الصُورَةَ. (Show me the pictur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صَوَّ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hot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صُوَ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مَّ التَقَاطُ الصُوَرِ الجَدِيدَةِ لِلمَنتَجِ. (New pictures of the product have been take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م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arry, to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حْمِي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مْكِنُكَ تَحْمِيلَ التطبيق الآن. (You can download the app now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ال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tion,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َالِي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حْقَق مِن الحالِيَة الآخرى. (Check the current statu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تَصَرَّف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have, to 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عْدِي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تطلب التَعْدِيل جهداً ومهارة. (Editing requires effort and skil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خَذ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take, to acqu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آحْصَائِيَّا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 بتحليل الآحصائيات. (Analyse the statistic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نَسَخ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opy, to repro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نُّسْخَة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 بتحديث النُّسْخَة. (Update the vers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بَيَّ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larify, to expl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بَيَانَا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 بتحليل البَيَانَات. (Analyse the data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قَرَّ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ecide, to deter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قَارِي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 بإعداد التَقَارِير. (Prepare the report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بَرَز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merge, to stand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طْبِيق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 بتثبيت التَطْبِيق. (Install the application.)</w:t>
            </w:r>
          </w:p>
        </w:tc>
      </w:tr>
    </w:tbl>
    <w:bookmarkEnd w:id="21"/>
    <w:bookmarkStart w:id="22" w:name="X06a373cb62719c4fc0e1eb9a94f807e56a9325d"/>
    <w:p>
      <w:pPr>
        <w:pStyle w:val="Heading4"/>
      </w:pPr>
      <w:r>
        <w:t xml:space="preserve">Online Car Listing Page (إعلانت سيارة اونلاين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12"/>
        <w:gridCol w:w="885"/>
        <w:gridCol w:w="698"/>
        <w:gridCol w:w="1304"/>
        <w:gridCol w:w="451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ot 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word 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word 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فَظ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save/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حْفُوظ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ed/protected (femin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معلوماتُ مَحْفُوظَةٌ - The information is saved/protec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َفَض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re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رْفُوض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طَّلَبُ مَرْفُوضٌ - The request is rejec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نَظَ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look/w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بِإِنْتِظَار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a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بِإِنْتِظَارِ الرَّدِّ - Awaiting the respon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ضَاف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ِضَاف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ِضَافَةُ اِسْمٍ - Addition of a na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ضَاف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ضِف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(impera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ضِفِ السُّكَّرَ إِلَى الشَّايِ - Add sugar to the te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فَع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o/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فَعَّا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ive/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ذَا الدَّوَاءُ فَعَّالٌ - This medicine is effectiv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َاجَع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رَاجَع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/re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رَاجَعَةُ التَّطْبِيقِ - Review of the applic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عْلَ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annou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ِعْلَانَا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ertis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ِعْلَانَاتُ الْمُنْتَجَاتِ عَلَى الْإِنْتَرْنِتِ - The product advertisements on the internet.</w:t>
            </w:r>
          </w:p>
        </w:tc>
      </w:tr>
    </w:tbl>
    <w:bookmarkEnd w:id="22"/>
    <w:bookmarkEnd w:id="23"/>
    <w:bookmarkStart w:id="24" w:name="inspection-app-تطبيق-الفحص"/>
    <w:p>
      <w:pPr>
        <w:pStyle w:val="Heading3"/>
      </w:pPr>
      <w:r>
        <w:t xml:space="preserve">Inspection App (تَطْبِيقُ الْفَحْصِ)</w:t>
      </w:r>
    </w:p>
    <w:p>
      <w:pPr>
        <w:pStyle w:val="FirstParagraph"/>
      </w:pPr>
      <w:r>
        <w:t xml:space="preserve">Here’s the tab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30"/>
        <w:gridCol w:w="1142"/>
        <w:gridCol w:w="669"/>
        <w:gridCol w:w="1182"/>
        <w:gridCol w:w="42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ot 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ot word mean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 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 word mean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َثَا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ثَا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عْطِنِي مَثَالًا. (Give me an exampl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ِيَا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, riy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رِيَا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yal (curren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ِعْرُ السَّلَعَةِ عَشْرَةُ رِيَالَاتٍ. (The price of the item is ten riyal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ِسْتَعْم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سْتَعْمَل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شْتَرَيْتُ سَيَّارَةً مُسْتَعْمَلَةً. (I bought a used ca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لَ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عَلَ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مْ بَوَضْعِ الْكُتُبِ عَلَى الرَّفِّ. (Put the books on the shel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سُوم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d, of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ُوم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d, of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رَفْتُ سُومًا لِلْعُرُوضِ الْمُعَلَنَةِ. (I placed a bid for the advertised offer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سِعْ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ِعْ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عْطِنِي السِّعْرَ. (Give me the pric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قًّ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ly, rea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َقًّ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ly, rea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نْتَ حَقًّا مُحْتَرِمٌ. (You are truly respectfu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تَرِيد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ُرِيد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ا الَّذِي تُرِيدُهُ؟ (What do you want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دُو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دُو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ُمْ يَعْيِشُونَ دُونَ هُمْ. (They live without the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َكْم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كْمَا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َحْنُ بِحَاجَةٍ إِلَى اِكْمَالِ الْمُهَمَّةِ. (We need to complete the task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م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عَمَلِيَّ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, 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دْ تَتَطَلَّبُ الْعَمَلِيَّةُ بَعْضَ الْوَقْتِ. (The process may require some tim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إِلْغَاء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ِلْغَاء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مْ بِإِلْغَاءِ الطَّلَبِ. (Cancel the orde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خْفَاء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ding, conceal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خْفَاء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ding, conceal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ُخْتُبِرَتْ خَاصِيَّةُ الْأَخْفَاءِ فِي الْتَّطْبِيقِ. (The hiding feature was tested in the applicat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ْمَزِيد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, addi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ْمَزِيد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, addi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قْرَأْ الْمَزِيدَ عَنْ هَذَا الْمُوْضُوعِ. (Read more about this topi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ِظْهَا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, sh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ظْهَا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, sh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ُضْغَطْ لِلْإِظْهَارِ. (Press to displa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تَأْكِيد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أْكِيد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ضْغَطْ لِلتَّأْكِ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فَحَص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xamine, to insp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فَحْص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ation, insp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ُنْتَهَى الْفَحْصُ الْمَيْكَانِيْكِيّ. (The mechanical inspection is complete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فَحَص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insp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فَاحِصُو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pe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ْمُهَمَّةُ لَدَيْهِمْ هِيَ تَدْرِيبُ الْفَاحِصِينَ. (Their task is to train the inspector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شَهْ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شَهْ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َدْخُلُ فِي الشَّهْرِ الْقَادِمِ. (We enter the next month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فُحْص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p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فُحْص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p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سَّيَّارَةُ مَفْحُوصَةٌ. (The car is inspecte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َفْض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رَفْض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طَّلَبُ مَرْفُوضٌ. (The request is rejecte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بَيَانَا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بَيَانَا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مْكِنُنَا مُشَاهَدَةُ الْبَيَانَاتِ عَلَى الشَّاشَةِ. (We can see the data on the scree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هَيْكَ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, 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يْكَ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, 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ْهَيْكَلُ الْمَعْمَارِيُّ مُهِمٌّ. (The architectural structure is importan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َضْرُوب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ed, aff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ضْرُوب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ed, aff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ْمَنْتَجُ مَضْرُوبٌ بِعَوَامِلِ عَدَّةٍ. (The product is affected by several factor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لَحَظ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لَاحَظ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, 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َدَيْكَ مُلَاحَظَةٌ؟ (Do you have a note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ِتِّصَا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ion, 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تِّصَا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ion, 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ُفْتَحْ اِتِّصَالَكَ. (Open your contac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إِرْسَا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ding, trans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ِرْسَا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ding, trans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ُرْسِلَتْ الرِّسَالَةُ. (The message was sen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ُلَاحَظَا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, obser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لَاحَظَا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, obser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سْجِيْلِ الْمُلَاحَظَاتِ. (Record the observation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لإِعْدَادَات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إِعْدَادَات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غَيِّرْ الإِعْدَادَاتِ. (Change the setting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بَيْع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بَيْع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مْ بِبَيْعِ الْمُنَتَجِ. (Sell the produc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إِعَاد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tition, ret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ِعَاد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tition, ret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ْعَمَلُ يَتَطَلَّبُ الإِعَادَةَ. (The work requires repetit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ِشْعَارَا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شْعَارَا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مْ بِتَشْغِيْلِ الْاِشْعَارَاتِ. (Turn on the notific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َجَ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request, to h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رَجَاء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, pl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رَجَاءً قُمْ بِالْاِتِّصَالِ بِنَا. (Please contact u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دَّد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specify, to deter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حْدِيد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cation, determ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حْدِيدِ الْمَوْعِدِ. (Specify the dat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تَارِيخ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,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ارِيخ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,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ا تَارِيخُ الْيَوْمِ؟ (What is today’s date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بَدَأ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start, to be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بَدْء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, begi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بَدْءِ الْمَشْرُوعِ. (Start the projec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قَبْ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بْ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أَكَّدْ مِنْ قَبْلَ الْمَوْعِدِ. (Confirm before the appointmen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ِنْتَهَ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nd, to fin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نتِهَاء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, ex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ارِبْ عَلَى اِنْتِهَاءِ الْوَقْتِ. (The time is about to expir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كَلَ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, nei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كَلَ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, nei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كَلَا، لَا يُمْكِنُ ذَلِكَ. (No, that is not possibl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تَوَارِيخ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وَارِيخ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حْدِيدِ التَّوَارِيخِ. (Specify the date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طَلَب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request, to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طْلُوبُو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ed, dema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َلْمَطْلُوبُونَ لِلْعَمَلِ. (The requested for work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نَطَق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range, to sp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ِطَاق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,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ِطَاقُ الْعَمَلِ وَاسِعٌ. (The scope of work is wid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دَث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happen, to occ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َدَث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, occur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َلْحَدَثُ مُهِمٌّ. (The event is importan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خْطَأ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rr, to make a mist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َطَأ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, mist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َقَعَ خَطَأٌ فِي الْبَرْنَامَجِ. (An error occurred in the progra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ثْنَاء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ثْنَاء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ثْنَاءَ الْإِجْتِمَاعِ. (During the meeting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ضَع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lace, to 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َضْع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tion,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وَضْعِ الْكُتُبِ عَلَى الطَّاوِلَةِ. (Place the books on the tabl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لَم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mark, to f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عَلَام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, 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ُضِعَتْ عَلَامَةٌ عَلَى الْوَثِيقَةِ. (A mark was placed on the documen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لَ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, up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عَلَ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, up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 بِوَضْعِ الْكُتُبِ عَلَى الرَّفِّ. (Put the books on the shel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شَعَ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feel, to s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ِشْعَا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فْعِيلِ الإِشْعَارَاتِ. (Enable the notification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قَرَأ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قْرُوء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جْعَلْ النَّصَّ مَقْرُوءًا. (Make the text readabl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َجَ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hope, to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رْجَ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رْجَى الاِنْتِظَارُ. (Please wai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او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try, to attem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حَاوَل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m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مُحَاوَلَةٍ أُخْرَى. (Make another attemp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َرّ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ass, to go throu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رّ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, in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جَرِّبْ ذَلِكَ مَرَّةً أُخْرَى. (Try that one more tim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خَ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elay, to postp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ُخْرَ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, an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جَرِّبْ مَرَّةً أُخْرَى. (Try another tim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لَحِق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follow, to catch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َاحِقً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َأَرَاكَ لَاحِقًا. (I will see you late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جَلَب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ring, to fe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جَلْب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tching, brin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جَلْبِ الْكُتُبِ. (Fetch the book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خَدَم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serve, to ass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َادِم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, ser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َلْخَادِمُ يُسَاعِدُ النَّاسَ. (The server helps peopl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غَيَّ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غَيْ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, diffe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غَيْرَ قَادِرٍ. (Unabl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قَدَ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ادِ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le, cap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ادِرٌ عَلَى التَّنْفِيذِ. (Able to execut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نَفَّذ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xec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نْفِيذ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نْفِيذِ الْعَمَلِ. (Execute the work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م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o, to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عَمَلِيّ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, 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دْ تَتَطَلَّبُ الْعَمَلِيَّةُ بَعْضَ الْوَقْتِ. (The process may require some tim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قَت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time, to ap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َقْ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ا وَقْتُ اللِّقَاءِ؟ (What is the meeting time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ا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happen, to occ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َالِيّ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وَضْعُ الحَالِيّ مُسْتَقِرٌّ. (The current situation is stabl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َفَض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re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رَفْض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مْتُ بِرَفْضِ الطَّلَبِ. (I rejected the reques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ص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ُصُو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i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ُصُولُ الرِّسَالَةِ فِي الْوَقْتِ الْمُنَاسِبِ. (The arrival of the message was timel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صَلَح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valid, to be sui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صَلَاحِيّ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ity, autho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أَكَّدْ مِنْ صَلَاحِيَّةِ الْبَطَاقَةِ. (Check the validity of the car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دَّ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erform, to exec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دَاء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دَاءُ الْفَرِيقِ كَانَ جَيِّدًا. (The team’s performance was goo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جْرَ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onduct, to per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ِجْرَاء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dure,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اتِّبَاعِ الإِجْرَاءَاتِ. (Follow the procedure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دّ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w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ُرِيد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ا الَّذِي تُرِيدُهُ؟ (What do you want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َجَع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ret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رُجُوع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رِيدُ الرُّجُوعَ لِلْمَنْزِلِ. (I want to return hom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كَمُ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كْمَا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َحْنُ بِحَاجَةٍ إِلَى اِكْمَالِ الْمُهَمَّةِ. (We need to complete the task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مِ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عَمَلِيَّ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, 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دْ تَتَطَلَّبُ الْعَمَلِيَّةُ بَعْضَ الْوَقْتِ. (The process may require some tim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فَض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refer, to fav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فَضْ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vor, g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َوْ سَمَحْتَ، أَنَا بِحَاجَةٍ إِلَى فَضْلِكَ. (Please, I need your favo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خَيَّ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ho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خْتِيَا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, se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اِخْتِيَارِ أَحَدِ الْخِيَارَاتِ. (Choose one of the option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دَلّ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indic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ودِي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ذَا مُودِيلُ السَّيَّارَةِ. (This is the car’s mode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نَجَح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succ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َجَاح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َجَاحُكَ يُفْرِحُنِي. (Your success makes me happ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دّ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adjust, to modif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عْدِي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عْدِيلِ الْبَرْنَامَجِ. (Make modifications to the progra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دَقّ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prec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دَقِيق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َأَكُونُ هُنَاكَ فِي دَقِيقَةٍ. (I will be there in a minut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مْث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per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مْتِثَا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أْكِيدِ الاِمْتِثَالِ. (Ensure complianc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طّ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i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عْطِي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b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عْطِيلِ الْخَاصِيَّةِ. (Disable the featur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دّ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ِعْدَادَا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حْكُمُ فِي الإِعْدَادَاتِ. (Control the setting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قَع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loc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وْقِع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يْنَ مَوْقِعُكَ؟ (Where is your location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هَم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ima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َهْمِيَّ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, imagin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ذِهِ الْمَعْلُومَاتُ وَهْمِيَّةٌ. (This information is imaginar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كَشَف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isc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كْتَشَفْنَ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discov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كْتَشَفْنَا خَطَأً فِي النِّظَامِ. (We discovered an error in the syste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غَيَّ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غَيْ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, diffe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غَيْرَ صَالِحَةٍ. (Not vali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صَلَح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valid, to be sui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صَالِح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ذِهِ البِطَاقَةُ صَالِحَةٌ. (This card is vali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خَطّ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َطّ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رْسُمُ خَطًّا مُسْتَقِيمًا. (Draw a straight lin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طَا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leng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طُو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ِسْ طُولَ الْمَسَافَةِ. (Measure the length of the distanc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دَّد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specif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حْدِيد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حْدِيدِ النِّقَاطِ. (Specify the point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قّ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true, to be r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َقِيقِيّ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, 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ذَا شَيْءٌ حَقِيقِيٌّ. (This is something rea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قّ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true, to be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َقًّ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ly, rea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نْتَ حَقًّا مُحْتَرِمٌ. (You are truly respectfu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او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try, to attem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حَاوَل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m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مُحَاوَلَةٍ أُخْرَى. (Make another attemp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شَكَ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th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شُكْرً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 y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شُكْرًا لِمُسَاعَدَتِك. (Thank you for your hel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قَب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ac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بُو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p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َصَلَ عَلَى قَبُولِ الْجَامِعَةِ. (He received university acceptanc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جَمَع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gather, to col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جَمِيع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َضَرُوا جَمِيعًا إِلَى الْحَفْلَةِ. (They all came to the part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ذِ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er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ذُونَا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حْتَاجُ إِلَى أَذُونَاتٍ لِتَثْبِيتِ التَّطْبِيقِ. (You need permissions to install the ap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فَض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refer, to fav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فَضْ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َوْ سَمَحْتَ، بِفَضْلِكَ. (Please, if you allow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جَع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m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جَعْ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m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حَاوِلُ جَعْلَ الْأَمْرِ أَسْهَلَ. (He is trying to make it easie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طَبَق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ap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تَّطْبِيق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 بِتَثْبِيتِ التَّطْبِيقِ. (Install the applicat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مِ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َعْمَل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تَّطْبِيقُ يَعْمَلُ بِشَكْلٍ جَيِّدٍ. (The app works properl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شَك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شَكْ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e,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مْكِنُك تَغْيِيرُ الشَكْلِ. (You can change the for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لَ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, n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َ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َا أُرِيدُ ذَلِكَ. (I do not want tha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جَه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ir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َجْه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ا هِيَ وَجْهَتُك؟ (What is your destination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لَم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(negative partic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َم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d n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َمْ أَرَ ذَلِكَ. (I did not see tha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جَد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f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َتِمّ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َمْ يَتِمَّ الْعُثُورُ عَلَى مَكَانٍ. (The location was not foun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ثَ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f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ْعُثُور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تَّطْبِيقُ يُسَاعِدُ فِي الْعُثُورِ عَلَى مَكَانٍ. (The app helps in finding a plac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ذِ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er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ِذْ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َحْتَاجُ إِلَى إِذْنٍ لِلدُّخُولِ. (We need permission to ente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طَلَب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طْلُوب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ذَا مَطْلُوبٌ. (This is require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نْوَ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address, to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عُنْوَا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ا هُوَ عُنْوَانُ الْكِتَابِ؟ (What is the book’s title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سَمَح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a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َسْمَح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تَّطْبِيقُ يَسْمَحُ لَكَ بِمُشَاهَدَةِ الفِيدِيُوهَاتِ. (The app allows you to watch video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غْلَق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ِغْلَاق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إِغْلَاقِ النَّافِذَةِ. (Close the window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طَبَق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ap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تَّطْبِيق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تَّطْبِيقُ مُفِيدٌ جِدًّا. (The application is very usefu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سَمَح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a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سَّمَاح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سَّمَاحُ بِالدُّخُولِ مَشْرُوطٌ. (Entry is conditiona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ذِ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er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إِذْن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 the per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دُّخُولُ بِالإِذْنِ فَقَطْ. (Entry by permission onl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لَزِم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necess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َلْزَم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is necess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َلْزَمُ تَحْدِيثُ التَّطْبِيقِ. (It is necessary to update the ap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َنَح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نْح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َجِبُ مَنْحُ الإِذْنِ. (Permission must be grante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ذِ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er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أَذُونَات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مَنْحِ الأَذُونَاتِ. (Grant the permission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لَزِم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 necess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لَّازِمَة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أَذُونَاتُ اللَّازِمَةُ. (The necessary permission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كَوَّ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مْكِي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مْكِينُ خَدَمَاتِ الْمَوْقِعِ. (Enabling location service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خَدَم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ser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ِدْمَات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تَطَلَّبُ بَعْضُ الْخِدْمَاتِ إِذْنًا. (Some services require permiss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قَع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loc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ْمَوْقِع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حْدِيدُ الْمَوْقِعِ. (Determining the locat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قَد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(partic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د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دْ تَحْتَاجُ إِلَى إِذْنٍ. (You may need permiss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دَّ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ؤَدِّ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دْ يُؤَدِّي إِلَى مُشْكِلَةٍ. (It may lead to a proble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غْلَق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ِغْلَاق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مَّ إِغْلَاقُ الْمَتْجَرِ. (The store has been close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شَكَ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th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شُكْرً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 yo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شُكْرًا عَلَى التَّعَاوُنِ. (Thank you for the cooperat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تَعَاوَ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oop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عَاوُ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َشْكُرُكُمْ عَلَى تَعَاوُنِكُمْ. (We thank you for your cooperat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َبَط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رَبْط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رَبْطِ الْحِسَابِ. (Link the accoun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لَ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annou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إِعْلَان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ertis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شَاهِدْ الإِعْلَانَ. (Watch the advertisemen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هَل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it (question partic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ل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لْ تُرِيدُ أَنْ تَذْهَبَ؟ (Do you want to go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رَاد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w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ُرِيد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you w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لْ تُرِيدُ شَرَاءَ شَيْءٍ؟ (Do you want to buy something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َبَط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رَبْط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رَبْطِ الحِسَابِ. (Link the accoun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لَ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, n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َ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َا أُرِيدُ ذَلِكَ. (I do not want tha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هَك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يْكَ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رَقْمُ هَيْكَلِ السَّيَّارَةِ. (The car’s chassis numbe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َقَم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رَقَم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دْخِلْ رَقَمَ الْهَاتِفِ. (Enter the phone numbe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رَّف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identif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عَرِّف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عَرِّفُ المَسْتَخْدِمِ. (User identifie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عَد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ap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وْعِد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oin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وْعِدُ الطَّبِيبِ غَدًا. (The doctor’s appointment is tomorrow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عَد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rom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وَاعِيد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ointments, 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َجِبُ عَلَيْنَا تَأْكِيدُ الْمَوَاعِيدِ. (We need to confirm the appointment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َكَّ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مْكِي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مْكِينُ الْخِدْمَاتِ. (Enable the service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ذِ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er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إِذْ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مَنْحِ الإِذْنِ. (Grant the permiss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خَدَم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serve/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ِدْم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ذِهِ خِدْمَةٌ مُفِيدَةٌ. (This is a useful servic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خَدَم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سْتَخْدَم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مْكِنُكَ التَّسْجِيْلَ كَمُسْتَخْدَمٍ جَدِيْدٍ. (You can register as a new use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قَع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loc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ْمَوْقِع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حْدِيدُ الْمَوْقِعِ. (Determining the locat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تَبَع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fo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ِلْمُتَابَعَة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proc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ضْغَطْ لِلْمُتَابَعَةِ. (Click to procee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فَعّ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activ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فْعِي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فْعِيلِ خَدَمَاتِ الـ GPS. (Activate GPS service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خَطَأ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َطَأ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َقَعَ خَطَأٌ أَثْنَاءَ التَّحْدِيثِ. (An error occurred during the updat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ثْنَ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commend, to pra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ثْنَاء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َدَثَ خَطَأٌ أَثْنَاءَ التَّحْدِيثِ. (An error occurred during the updat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عَدّ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adjust, to e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عْدِي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عْدِيلِ الْمَعْلُومَاتِ. (Edit the informat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شَارَك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شَارَك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مُشَارَكَةِ التَّطْبِيقِ. (Share the app.)</w:t>
            </w:r>
          </w:p>
        </w:tc>
      </w:tr>
    </w:tbl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1T14:29:46Z</dcterms:created>
  <dcterms:modified xsi:type="dcterms:W3CDTF">2024-06-01T14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